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B2A27" w14:textId="77777777" w:rsidR="00C70139" w:rsidRDefault="00C70139">
      <w:r>
        <w:br w:type="page"/>
      </w:r>
    </w:p>
    <w:p w14:paraId="6DA2470D" w14:textId="63744C03" w:rsidR="00C70139" w:rsidRDefault="00C70139" w:rsidP="00C70139">
      <w:pPr>
        <w:pStyle w:val="Heading1"/>
      </w:pPr>
      <w:r>
        <w:lastRenderedPageBreak/>
        <w:t>Appendix A</w:t>
      </w:r>
    </w:p>
    <w:p w14:paraId="028A486B" w14:textId="77777777" w:rsidR="00C70139" w:rsidRDefault="00C701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70139" w14:paraId="5DC6BE4A" w14:textId="77777777" w:rsidTr="00C70139">
        <w:tc>
          <w:tcPr>
            <w:tcW w:w="4675" w:type="dxa"/>
          </w:tcPr>
          <w:p w14:paraId="13AFDF8A" w14:textId="77777777" w:rsidR="00C70139" w:rsidRDefault="00C70139" w:rsidP="00C70139">
            <w:r>
              <w:t>Maintenance Laptop Decryption Password:</w:t>
            </w:r>
          </w:p>
          <w:p w14:paraId="32AD282F" w14:textId="77777777" w:rsidR="00C70139" w:rsidRDefault="00C70139"/>
        </w:tc>
        <w:tc>
          <w:tcPr>
            <w:tcW w:w="4675" w:type="dxa"/>
          </w:tcPr>
          <w:p w14:paraId="37EB6D24" w14:textId="77777777" w:rsidR="00C70139" w:rsidRDefault="00C70139"/>
        </w:tc>
      </w:tr>
      <w:tr w:rsidR="00C70139" w14:paraId="167CE5D9" w14:textId="77777777" w:rsidTr="00C70139">
        <w:tc>
          <w:tcPr>
            <w:tcW w:w="4675" w:type="dxa"/>
          </w:tcPr>
          <w:p w14:paraId="18946426" w14:textId="77777777" w:rsidR="00C70139" w:rsidRDefault="00C70139" w:rsidP="00C70139">
            <w:r>
              <w:t>Maintenance Laptop User:</w:t>
            </w:r>
          </w:p>
          <w:p w14:paraId="2C7F1046" w14:textId="77777777" w:rsidR="00C70139" w:rsidRDefault="00C70139"/>
        </w:tc>
        <w:tc>
          <w:tcPr>
            <w:tcW w:w="4675" w:type="dxa"/>
          </w:tcPr>
          <w:p w14:paraId="21A01CC8" w14:textId="58BD4105" w:rsidR="00C70139" w:rsidRDefault="00C70139">
            <w:r>
              <w:t>ansible</w:t>
            </w:r>
          </w:p>
        </w:tc>
      </w:tr>
      <w:tr w:rsidR="00C70139" w14:paraId="670B595E" w14:textId="77777777" w:rsidTr="00C70139">
        <w:tc>
          <w:tcPr>
            <w:tcW w:w="4675" w:type="dxa"/>
          </w:tcPr>
          <w:p w14:paraId="23096619" w14:textId="77777777" w:rsidR="00C70139" w:rsidRDefault="00C70139" w:rsidP="00C70139">
            <w:r>
              <w:t>Maintenance Laptop Password:</w:t>
            </w:r>
          </w:p>
          <w:p w14:paraId="508A6A5B" w14:textId="77777777" w:rsidR="00C70139" w:rsidRDefault="00C70139"/>
        </w:tc>
        <w:tc>
          <w:tcPr>
            <w:tcW w:w="4675" w:type="dxa"/>
          </w:tcPr>
          <w:p w14:paraId="691F0B8F" w14:textId="77777777" w:rsidR="00C70139" w:rsidRDefault="00C70139"/>
        </w:tc>
      </w:tr>
      <w:tr w:rsidR="00C70139" w14:paraId="2B1F1FD5" w14:textId="77777777" w:rsidTr="00C70139">
        <w:tc>
          <w:tcPr>
            <w:tcW w:w="4675" w:type="dxa"/>
          </w:tcPr>
          <w:p w14:paraId="6E211AD5" w14:textId="77777777" w:rsidR="00C70139" w:rsidRDefault="00C70139" w:rsidP="00C70139">
            <w:r>
              <w:t xml:space="preserve">Core-01 Decryption Password: </w:t>
            </w:r>
          </w:p>
          <w:p w14:paraId="397064FC" w14:textId="77777777" w:rsidR="00C70139" w:rsidRDefault="00C70139"/>
        </w:tc>
        <w:tc>
          <w:tcPr>
            <w:tcW w:w="4675" w:type="dxa"/>
          </w:tcPr>
          <w:p w14:paraId="27DED85D" w14:textId="77777777" w:rsidR="00C70139" w:rsidRDefault="00C70139"/>
        </w:tc>
      </w:tr>
      <w:tr w:rsidR="00C70139" w14:paraId="607D3847" w14:textId="77777777" w:rsidTr="00C70139">
        <w:tc>
          <w:tcPr>
            <w:tcW w:w="4675" w:type="dxa"/>
          </w:tcPr>
          <w:p w14:paraId="739A0E0B" w14:textId="77777777" w:rsidR="00C70139" w:rsidRDefault="00C70139" w:rsidP="00C70139">
            <w:r>
              <w:t>Instructor User:</w:t>
            </w:r>
          </w:p>
          <w:p w14:paraId="6415031F" w14:textId="77777777" w:rsidR="00C70139" w:rsidRDefault="00C70139"/>
        </w:tc>
        <w:tc>
          <w:tcPr>
            <w:tcW w:w="4675" w:type="dxa"/>
          </w:tcPr>
          <w:p w14:paraId="1525A6D0" w14:textId="34BB0FCC" w:rsidR="00C70139" w:rsidRDefault="00C70139">
            <w:r>
              <w:t>instructor</w:t>
            </w:r>
          </w:p>
        </w:tc>
      </w:tr>
      <w:tr w:rsidR="00C70139" w14:paraId="09C3EB37" w14:textId="77777777" w:rsidTr="00C70139">
        <w:tc>
          <w:tcPr>
            <w:tcW w:w="4675" w:type="dxa"/>
          </w:tcPr>
          <w:p w14:paraId="0C087CDD" w14:textId="77777777" w:rsidR="00C70139" w:rsidRDefault="00C70139" w:rsidP="00C70139">
            <w:r>
              <w:t>Instructor Password:</w:t>
            </w:r>
          </w:p>
          <w:p w14:paraId="3EE4D6E8" w14:textId="77777777" w:rsidR="00C70139" w:rsidRDefault="00C70139"/>
        </w:tc>
        <w:tc>
          <w:tcPr>
            <w:tcW w:w="4675" w:type="dxa"/>
          </w:tcPr>
          <w:p w14:paraId="6C155753" w14:textId="77777777" w:rsidR="00C70139" w:rsidRDefault="00C70139"/>
        </w:tc>
      </w:tr>
      <w:tr w:rsidR="00C70139" w14:paraId="258BF92D" w14:textId="77777777" w:rsidTr="00C70139">
        <w:tc>
          <w:tcPr>
            <w:tcW w:w="4675" w:type="dxa"/>
          </w:tcPr>
          <w:p w14:paraId="04323AAF" w14:textId="77777777" w:rsidR="00C70139" w:rsidRDefault="00C70139" w:rsidP="00C70139">
            <w:r>
              <w:t>Student User:</w:t>
            </w:r>
          </w:p>
          <w:p w14:paraId="3C234B5D" w14:textId="77777777" w:rsidR="00C70139" w:rsidRDefault="00C70139"/>
        </w:tc>
        <w:tc>
          <w:tcPr>
            <w:tcW w:w="4675" w:type="dxa"/>
          </w:tcPr>
          <w:p w14:paraId="310EF2F9" w14:textId="3690E4A0" w:rsidR="00C70139" w:rsidRDefault="00C70139">
            <w:r>
              <w:t>student</w:t>
            </w:r>
          </w:p>
        </w:tc>
      </w:tr>
      <w:tr w:rsidR="00C70139" w14:paraId="227F97AF" w14:textId="77777777" w:rsidTr="00C70139">
        <w:tc>
          <w:tcPr>
            <w:tcW w:w="4675" w:type="dxa"/>
          </w:tcPr>
          <w:p w14:paraId="3868439C" w14:textId="77777777" w:rsidR="00C70139" w:rsidRDefault="00C70139" w:rsidP="00C70139">
            <w:r>
              <w:t>Student Password:</w:t>
            </w:r>
          </w:p>
          <w:p w14:paraId="05E2E81A" w14:textId="77777777" w:rsidR="00C70139" w:rsidRDefault="00C70139"/>
        </w:tc>
        <w:tc>
          <w:tcPr>
            <w:tcW w:w="4675" w:type="dxa"/>
          </w:tcPr>
          <w:p w14:paraId="6CEEDC20" w14:textId="77777777" w:rsidR="00C70139" w:rsidRDefault="00C70139"/>
        </w:tc>
      </w:tr>
    </w:tbl>
    <w:p w14:paraId="74C1C8FC" w14:textId="4948599E" w:rsidR="00C70139" w:rsidRDefault="00C70139"/>
    <w:sectPr w:rsidR="00C70139" w:rsidSect="00627026">
      <w:headerReference w:type="default" r:id="rId13"/>
      <w:footerReference w:type="default" r:id="rId14"/>
      <w:pgSz w:w="12240" w:h="15840"/>
      <w:pgMar w:top="1440" w:right="1440" w:bottom="1440" w:left="1440" w:header="720" w:footer="7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BCA1F" w14:textId="77777777" w:rsidR="008F79BD" w:rsidRDefault="008F79BD" w:rsidP="00265B7C">
      <w:r>
        <w:separator/>
      </w:r>
    </w:p>
  </w:endnote>
  <w:endnote w:type="continuationSeparator" w:id="0">
    <w:p w14:paraId="7A67DDDF" w14:textId="77777777" w:rsidR="008F79BD" w:rsidRDefault="008F79BD" w:rsidP="00265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3DF00" w14:textId="77777777" w:rsidR="000834CF" w:rsidRDefault="008F1D21" w:rsidP="00627026">
    <w:pPr>
      <w:pStyle w:val="Footer"/>
    </w:pPr>
    <w:r w:rsidRPr="00476033">
      <w:rPr>
        <w:b/>
        <w:noProof/>
        <w:color w:val="850F89"/>
      </w:rPr>
      <w:drawing>
        <wp:anchor distT="0" distB="0" distL="114300" distR="114300" simplePos="0" relativeHeight="251659264" behindDoc="1" locked="0" layoutInCell="1" allowOverlap="1" wp14:anchorId="2116A310" wp14:editId="6BFC01B1">
          <wp:simplePos x="0" y="0"/>
          <wp:positionH relativeFrom="column">
            <wp:posOffset>4780722</wp:posOffset>
          </wp:positionH>
          <wp:positionV relativeFrom="paragraph">
            <wp:posOffset>-17263</wp:posOffset>
          </wp:positionV>
          <wp:extent cx="1362075" cy="608069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6080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hyperlink r:id="rId2" w:history="1">
      <w:r w:rsidRPr="00476033">
        <w:rPr>
          <w:b/>
          <w:color w:val="850F89"/>
        </w:rPr>
        <w:t>leidos.com</w:t>
      </w:r>
    </w:hyperlink>
    <w:r w:rsidR="00627026">
      <w:rPr>
        <w:b/>
        <w:color w:val="850F89"/>
      </w:rPr>
      <w:br/>
    </w:r>
    <w:r w:rsidR="00627026" w:rsidRPr="00627026">
      <w:rPr>
        <w:sz w:val="12"/>
        <w:szCs w:val="12"/>
      </w:rPr>
      <w:t>© Leidos. All rights reserved.</w:t>
    </w:r>
    <w:r w:rsidRPr="008F1D21">
      <w:rPr>
        <w:b/>
      </w:rPr>
      <w:ptab w:relativeTo="margin" w:alignment="center" w:leader="none"/>
    </w:r>
    <w:r w:rsidR="00782254" w:rsidRPr="00782254">
      <w:rPr>
        <w:color w:val="808080" w:themeColor="background1" w:themeShade="80"/>
      </w:rPr>
      <w:fldChar w:fldCharType="begin"/>
    </w:r>
    <w:r w:rsidR="00782254" w:rsidRPr="00782254">
      <w:rPr>
        <w:color w:val="808080" w:themeColor="background1" w:themeShade="80"/>
      </w:rPr>
      <w:instrText xml:space="preserve"> PAGE   \* MERGEFORMAT </w:instrText>
    </w:r>
    <w:r w:rsidR="00782254" w:rsidRPr="00782254">
      <w:rPr>
        <w:color w:val="808080" w:themeColor="background1" w:themeShade="80"/>
      </w:rPr>
      <w:fldChar w:fldCharType="separate"/>
    </w:r>
    <w:r w:rsidR="009060CA">
      <w:rPr>
        <w:noProof/>
        <w:color w:val="808080" w:themeColor="background1" w:themeShade="80"/>
      </w:rPr>
      <w:t>5</w:t>
    </w:r>
    <w:r w:rsidR="00782254" w:rsidRPr="00782254">
      <w:rPr>
        <w:noProof/>
        <w:color w:val="808080" w:themeColor="background1" w:themeShade="80"/>
      </w:rPr>
      <w:fldChar w:fldCharType="end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49BC9" w14:textId="77777777" w:rsidR="008F79BD" w:rsidRDefault="008F79BD" w:rsidP="00265B7C">
      <w:r>
        <w:separator/>
      </w:r>
    </w:p>
  </w:footnote>
  <w:footnote w:type="continuationSeparator" w:id="0">
    <w:p w14:paraId="3BF1B8CE" w14:textId="77777777" w:rsidR="008F79BD" w:rsidRDefault="008F79BD" w:rsidP="00265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BECE6" w14:textId="77777777" w:rsidR="000834CF" w:rsidRDefault="000834C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75035422" wp14:editId="1BBF9DD5">
              <wp:simplePos x="0" y="0"/>
              <wp:positionH relativeFrom="page">
                <wp:align>center</wp:align>
              </wp:positionH>
              <wp:positionV relativeFrom="page">
                <wp:posOffset>0</wp:posOffset>
              </wp:positionV>
              <wp:extent cx="6437376" cy="630936"/>
              <wp:effectExtent l="0" t="0" r="190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437376" cy="630936"/>
                        <a:chOff x="-57" y="-16"/>
                        <a:chExt cx="12293" cy="1467"/>
                      </a:xfrm>
                    </wpg:grpSpPr>
                    <wps:wsp>
                      <wps:cNvPr id="3" name="Parallelogram 2"/>
                      <wps:cNvSpPr>
                        <a:spLocks/>
                      </wps:cNvSpPr>
                      <wps:spPr bwMode="auto">
                        <a:xfrm>
                          <a:off x="-57" y="-16"/>
                          <a:ext cx="9536" cy="1453"/>
                        </a:xfrm>
                        <a:custGeom>
                          <a:avLst/>
                          <a:gdLst>
                            <a:gd name="T0" fmla="*/ 13753 w 7433374"/>
                            <a:gd name="T1" fmla="*/ 922655 h 1044176"/>
                            <a:gd name="T2" fmla="*/ 0 w 7433374"/>
                            <a:gd name="T3" fmla="*/ 0 h 1044176"/>
                            <a:gd name="T4" fmla="*/ 6055360 w 7433374"/>
                            <a:gd name="T5" fmla="*/ 0 h 1044176"/>
                            <a:gd name="T6" fmla="*/ 6002404 w 7433374"/>
                            <a:gd name="T7" fmla="*/ 280670 h 1044176"/>
                            <a:gd name="T8" fmla="*/ 13753 w 7433374"/>
                            <a:gd name="T9" fmla="*/ 922655 h 1044176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0" t="0" r="r" b="b"/>
                          <a:pathLst>
                            <a:path w="7433374" h="1044176">
                              <a:moveTo>
                                <a:pt x="16883" y="1044176"/>
                              </a:moveTo>
                              <a:lnTo>
                                <a:pt x="0" y="0"/>
                              </a:lnTo>
                              <a:lnTo>
                                <a:pt x="7433374" y="0"/>
                              </a:lnTo>
                              <a:lnTo>
                                <a:pt x="7368367" y="317636"/>
                              </a:lnTo>
                              <a:lnTo>
                                <a:pt x="16883" y="1044176"/>
                              </a:ln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rgbClr val="4E196D"/>
                            </a:gs>
                            <a:gs pos="100000">
                              <a:srgbClr val="901094"/>
                            </a:gs>
                          </a:gsLst>
                          <a:lin ang="1800000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2225" cap="flat" cmpd="sng" algn="ctr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" name="Freeform 1"/>
                      <wps:cNvSpPr>
                        <a:spLocks/>
                      </wps:cNvSpPr>
                      <wps:spPr bwMode="auto">
                        <a:xfrm>
                          <a:off x="9316" y="-16"/>
                          <a:ext cx="2920" cy="1467"/>
                        </a:xfrm>
                        <a:custGeom>
                          <a:avLst/>
                          <a:gdLst>
                            <a:gd name="T0" fmla="*/ 65442 w 1850571"/>
                            <a:gd name="T1" fmla="*/ 0 h 703943"/>
                            <a:gd name="T2" fmla="*/ 1854200 w 1850571"/>
                            <a:gd name="T3" fmla="*/ 0 h 703943"/>
                            <a:gd name="T4" fmla="*/ 1854200 w 1850571"/>
                            <a:gd name="T5" fmla="*/ 931545 h 703943"/>
                            <a:gd name="T6" fmla="*/ 0 w 1850571"/>
                            <a:gd name="T7" fmla="*/ 288106 h 703943"/>
                            <a:gd name="T8" fmla="*/ 65442 w 1850571"/>
                            <a:gd name="T9" fmla="*/ 0 h 703943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0" t="0" r="r" b="b"/>
                          <a:pathLst>
                            <a:path w="1850571" h="703943">
                              <a:moveTo>
                                <a:pt x="65314" y="0"/>
                              </a:moveTo>
                              <a:lnTo>
                                <a:pt x="1850571" y="0"/>
                              </a:lnTo>
                              <a:lnTo>
                                <a:pt x="1850571" y="703943"/>
                              </a:lnTo>
                              <a:lnTo>
                                <a:pt x="0" y="217714"/>
                              </a:lnTo>
                              <a:lnTo>
                                <a:pt x="65314" y="0"/>
                              </a:ln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rgbClr val="641D76"/>
                            </a:gs>
                            <a:gs pos="39999">
                              <a:srgbClr val="641D76"/>
                            </a:gs>
                            <a:gs pos="100000">
                              <a:srgbClr val="201747"/>
                            </a:gs>
                          </a:gsLst>
                          <a:lin ang="2400000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 cap="flat" cmpd="sng" algn="ctr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8573EDA" id="Group 2" o:spid="_x0000_s1026" style="position:absolute;margin-left:0;margin-top:0;width:506.9pt;height:49.7pt;z-index:-251658240;mso-position-horizontal:center;mso-position-horizontal-relative:page;mso-position-vertical-relative:page" coordorigin="-57,-16" coordsize="12293,14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">
              <v:shape id="Parallelogram 2" o:spid="_x0000_s1027" style="position:absolute;left:-57;top:-16;width:9536;height:1453;visibility:visible;mso-wrap-style:square;v-text-anchor:middle" coordsize="7433374,104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" path="m16883,1044176l,,7433374,r-65007,317636l16883,1044176xe" fillcolor="#4e196d" stroked="f" strokeweight="1.75pt">
                <v:fill color2="#901094" angle="60" focus="100%" type="gradient">
                  <o:fill v:ext="view" type="gradientUnscaled"/>
                </v:fill>
                <v:path arrowok="t" o:connecttype="custom" o:connectlocs="18,1284;0,0;7768,0;7700,391;18,1284" o:connectangles="0,0,0,0,0"/>
              </v:shape>
              <v:shape id="Freeform 1" o:spid="_x0000_s1028" style="position:absolute;left:9316;top:-16;width:2920;height:1467;visibility:visible;mso-wrap-style:square;v-text-anchor:middle" coordsize="1850571,703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" path="m65314,l1850571,r,703943l,217714,65314,xe" fillcolor="#641d76" stroked="f" strokeweight="2pt">
                <v:fill color2="#201747" angle="50" colors="0 #641d76;26214f #641d76;1 #201747" focus="100%" type="gradient">
                  <o:fill v:ext="view" type="gradientUnscaled"/>
                </v:fill>
                <v:path arrowok="t" o:connecttype="custom" o:connectlocs="103,0;2926,0;2926,1941;0,600;103,0" o:connectangles="0,0,0,0,0"/>
              </v:shape>
              <w10:wrap anchorx="page" anchory="page"/>
            </v:group>
          </w:pict>
        </mc:Fallback>
      </mc:AlternateContent>
    </w:r>
  </w:p>
  <w:p w14:paraId="54AC35DB" w14:textId="77777777" w:rsidR="000834CF" w:rsidRDefault="000834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6937"/>
    <w:multiLevelType w:val="hybridMultilevel"/>
    <w:tmpl w:val="752E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776F0"/>
    <w:multiLevelType w:val="hybridMultilevel"/>
    <w:tmpl w:val="2BA2321E"/>
    <w:lvl w:ilvl="0" w:tplc="8886DC3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9456AC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A22F6"/>
    <w:multiLevelType w:val="hybridMultilevel"/>
    <w:tmpl w:val="F636F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44B40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33AA7"/>
    <w:multiLevelType w:val="hybridMultilevel"/>
    <w:tmpl w:val="D136A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750DA7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E6C63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602AE2"/>
    <w:multiLevelType w:val="hybridMultilevel"/>
    <w:tmpl w:val="5112B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74892"/>
    <w:multiLevelType w:val="multilevel"/>
    <w:tmpl w:val="7444E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19506A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F276F"/>
    <w:multiLevelType w:val="hybridMultilevel"/>
    <w:tmpl w:val="0622993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060F96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692554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C954C7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6B498A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CF43C2"/>
    <w:multiLevelType w:val="hybridMultilevel"/>
    <w:tmpl w:val="79B6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222E69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DB4D47"/>
    <w:multiLevelType w:val="hybridMultilevel"/>
    <w:tmpl w:val="BF1C2D6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F436BB3"/>
    <w:multiLevelType w:val="hybridMultilevel"/>
    <w:tmpl w:val="055E4A4E"/>
    <w:lvl w:ilvl="0" w:tplc="8886DC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A50F2E"/>
    <w:multiLevelType w:val="hybridMultilevel"/>
    <w:tmpl w:val="C1A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DC57D6"/>
    <w:multiLevelType w:val="hybridMultilevel"/>
    <w:tmpl w:val="CF720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BF5380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163D73"/>
    <w:multiLevelType w:val="hybridMultilevel"/>
    <w:tmpl w:val="5A5E5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C129BA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B909B9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461A6C"/>
    <w:multiLevelType w:val="hybridMultilevel"/>
    <w:tmpl w:val="A03A6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2DC4020"/>
    <w:multiLevelType w:val="hybridMultilevel"/>
    <w:tmpl w:val="BA3293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4052FF3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0F230F"/>
    <w:multiLevelType w:val="hybridMultilevel"/>
    <w:tmpl w:val="37807D8A"/>
    <w:lvl w:ilvl="0" w:tplc="C23AB60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6585CC5"/>
    <w:multiLevelType w:val="hybridMultilevel"/>
    <w:tmpl w:val="665AF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1932AD"/>
    <w:multiLevelType w:val="hybridMultilevel"/>
    <w:tmpl w:val="9F40F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286834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92CD5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687F45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5E633A"/>
    <w:multiLevelType w:val="multilevel"/>
    <w:tmpl w:val="06ECC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31443A2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742D56"/>
    <w:multiLevelType w:val="hybridMultilevel"/>
    <w:tmpl w:val="4D4E2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ED7585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EC23AA"/>
    <w:multiLevelType w:val="hybridMultilevel"/>
    <w:tmpl w:val="E4CCF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653E3B"/>
    <w:multiLevelType w:val="hybridMultilevel"/>
    <w:tmpl w:val="FFA2801A"/>
    <w:lvl w:ilvl="0" w:tplc="F9E6B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A03D5E"/>
    <w:multiLevelType w:val="hybridMultilevel"/>
    <w:tmpl w:val="6B04DF0E"/>
    <w:lvl w:ilvl="0" w:tplc="8886DC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A8C2654"/>
    <w:multiLevelType w:val="hybridMultilevel"/>
    <w:tmpl w:val="1E9C8E1A"/>
    <w:lvl w:ilvl="0" w:tplc="04090011">
      <w:start w:val="1"/>
      <w:numFmt w:val="decimal"/>
      <w:lvlText w:val="%1)"/>
      <w:lvlJc w:val="left"/>
      <w:pPr>
        <w:ind w:left="779" w:hanging="360"/>
      </w:pPr>
    </w:lvl>
    <w:lvl w:ilvl="1" w:tplc="04090019" w:tentative="1">
      <w:start w:val="1"/>
      <w:numFmt w:val="lowerLetter"/>
      <w:lvlText w:val="%2."/>
      <w:lvlJc w:val="left"/>
      <w:pPr>
        <w:ind w:left="1499" w:hanging="360"/>
      </w:pPr>
    </w:lvl>
    <w:lvl w:ilvl="2" w:tplc="0409001B" w:tentative="1">
      <w:start w:val="1"/>
      <w:numFmt w:val="lowerRoman"/>
      <w:lvlText w:val="%3."/>
      <w:lvlJc w:val="right"/>
      <w:pPr>
        <w:ind w:left="2219" w:hanging="180"/>
      </w:pPr>
    </w:lvl>
    <w:lvl w:ilvl="3" w:tplc="0409000F" w:tentative="1">
      <w:start w:val="1"/>
      <w:numFmt w:val="decimal"/>
      <w:lvlText w:val="%4."/>
      <w:lvlJc w:val="left"/>
      <w:pPr>
        <w:ind w:left="2939" w:hanging="360"/>
      </w:pPr>
    </w:lvl>
    <w:lvl w:ilvl="4" w:tplc="04090019" w:tentative="1">
      <w:start w:val="1"/>
      <w:numFmt w:val="lowerLetter"/>
      <w:lvlText w:val="%5."/>
      <w:lvlJc w:val="left"/>
      <w:pPr>
        <w:ind w:left="3659" w:hanging="360"/>
      </w:pPr>
    </w:lvl>
    <w:lvl w:ilvl="5" w:tplc="0409001B" w:tentative="1">
      <w:start w:val="1"/>
      <w:numFmt w:val="lowerRoman"/>
      <w:lvlText w:val="%6."/>
      <w:lvlJc w:val="right"/>
      <w:pPr>
        <w:ind w:left="4379" w:hanging="180"/>
      </w:pPr>
    </w:lvl>
    <w:lvl w:ilvl="6" w:tplc="0409000F" w:tentative="1">
      <w:start w:val="1"/>
      <w:numFmt w:val="decimal"/>
      <w:lvlText w:val="%7."/>
      <w:lvlJc w:val="left"/>
      <w:pPr>
        <w:ind w:left="5099" w:hanging="360"/>
      </w:pPr>
    </w:lvl>
    <w:lvl w:ilvl="7" w:tplc="04090019" w:tentative="1">
      <w:start w:val="1"/>
      <w:numFmt w:val="lowerLetter"/>
      <w:lvlText w:val="%8."/>
      <w:lvlJc w:val="left"/>
      <w:pPr>
        <w:ind w:left="5819" w:hanging="360"/>
      </w:pPr>
    </w:lvl>
    <w:lvl w:ilvl="8" w:tplc="0409001B" w:tentative="1">
      <w:start w:val="1"/>
      <w:numFmt w:val="lowerRoman"/>
      <w:lvlText w:val="%9."/>
      <w:lvlJc w:val="right"/>
      <w:pPr>
        <w:ind w:left="6539" w:hanging="180"/>
      </w:pPr>
    </w:lvl>
  </w:abstractNum>
  <w:abstractNum w:abstractNumId="43" w15:restartNumberingAfterBreak="0">
    <w:nsid w:val="7AAC7198"/>
    <w:multiLevelType w:val="hybridMultilevel"/>
    <w:tmpl w:val="57D295E4"/>
    <w:lvl w:ilvl="0" w:tplc="C23AB604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F1E7B50"/>
    <w:multiLevelType w:val="hybridMultilevel"/>
    <w:tmpl w:val="21B23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2428047">
    <w:abstractNumId w:val="23"/>
  </w:num>
  <w:num w:numId="2" w16cid:durableId="2014868000">
    <w:abstractNumId w:val="20"/>
  </w:num>
  <w:num w:numId="3" w16cid:durableId="915894805">
    <w:abstractNumId w:val="35"/>
  </w:num>
  <w:num w:numId="4" w16cid:durableId="236592068">
    <w:abstractNumId w:val="30"/>
  </w:num>
  <w:num w:numId="5" w16cid:durableId="332949898">
    <w:abstractNumId w:val="8"/>
  </w:num>
  <w:num w:numId="6" w16cid:durableId="1706562564">
    <w:abstractNumId w:val="27"/>
  </w:num>
  <w:num w:numId="7" w16cid:durableId="2137947261">
    <w:abstractNumId w:val="9"/>
  </w:num>
  <w:num w:numId="8" w16cid:durableId="773399095">
    <w:abstractNumId w:val="9"/>
  </w:num>
  <w:num w:numId="9" w16cid:durableId="946932838">
    <w:abstractNumId w:val="44"/>
  </w:num>
  <w:num w:numId="10" w16cid:durableId="350882817">
    <w:abstractNumId w:val="0"/>
  </w:num>
  <w:num w:numId="11" w16cid:durableId="1782141201">
    <w:abstractNumId w:val="29"/>
  </w:num>
  <w:num w:numId="12" w16cid:durableId="2076465490">
    <w:abstractNumId w:val="43"/>
  </w:num>
  <w:num w:numId="13" w16cid:durableId="1920208623">
    <w:abstractNumId w:val="19"/>
  </w:num>
  <w:num w:numId="14" w16cid:durableId="1543398231">
    <w:abstractNumId w:val="1"/>
  </w:num>
  <w:num w:numId="15" w16cid:durableId="1308432826">
    <w:abstractNumId w:val="41"/>
  </w:num>
  <w:num w:numId="16" w16cid:durableId="851846325">
    <w:abstractNumId w:val="31"/>
  </w:num>
  <w:num w:numId="17" w16cid:durableId="1347175883">
    <w:abstractNumId w:val="21"/>
  </w:num>
  <w:num w:numId="18" w16cid:durableId="890464987">
    <w:abstractNumId w:val="26"/>
  </w:num>
  <w:num w:numId="19" w16cid:durableId="894586318">
    <w:abstractNumId w:val="18"/>
  </w:num>
  <w:num w:numId="20" w16cid:durableId="1645281290">
    <w:abstractNumId w:val="39"/>
  </w:num>
  <w:num w:numId="21" w16cid:durableId="1931693334">
    <w:abstractNumId w:val="11"/>
  </w:num>
  <w:num w:numId="22" w16cid:durableId="1129783139">
    <w:abstractNumId w:val="37"/>
  </w:num>
  <w:num w:numId="23" w16cid:durableId="807674410">
    <w:abstractNumId w:val="42"/>
  </w:num>
  <w:num w:numId="24" w16cid:durableId="9306910">
    <w:abstractNumId w:val="32"/>
  </w:num>
  <w:num w:numId="25" w16cid:durableId="110365723">
    <w:abstractNumId w:val="10"/>
  </w:num>
  <w:num w:numId="26" w16cid:durableId="2070030019">
    <w:abstractNumId w:val="12"/>
  </w:num>
  <w:num w:numId="27" w16cid:durableId="1118992847">
    <w:abstractNumId w:val="6"/>
  </w:num>
  <w:num w:numId="28" w16cid:durableId="461315660">
    <w:abstractNumId w:val="7"/>
  </w:num>
  <w:num w:numId="29" w16cid:durableId="745958086">
    <w:abstractNumId w:val="5"/>
  </w:num>
  <w:num w:numId="30" w16cid:durableId="1755007158">
    <w:abstractNumId w:val="14"/>
  </w:num>
  <w:num w:numId="31" w16cid:durableId="1329675159">
    <w:abstractNumId w:val="40"/>
  </w:num>
  <w:num w:numId="32" w16cid:durableId="1323780437">
    <w:abstractNumId w:val="24"/>
  </w:num>
  <w:num w:numId="33" w16cid:durableId="1250427718">
    <w:abstractNumId w:val="25"/>
  </w:num>
  <w:num w:numId="34" w16cid:durableId="499396497">
    <w:abstractNumId w:val="33"/>
  </w:num>
  <w:num w:numId="35" w16cid:durableId="1748569854">
    <w:abstractNumId w:val="22"/>
  </w:num>
  <w:num w:numId="36" w16cid:durableId="2013288870">
    <w:abstractNumId w:val="28"/>
  </w:num>
  <w:num w:numId="37" w16cid:durableId="1702434245">
    <w:abstractNumId w:val="3"/>
  </w:num>
  <w:num w:numId="38" w16cid:durableId="317423587">
    <w:abstractNumId w:val="13"/>
  </w:num>
  <w:num w:numId="39" w16cid:durableId="1157502907">
    <w:abstractNumId w:val="15"/>
  </w:num>
  <w:num w:numId="40" w16cid:durableId="1527447867">
    <w:abstractNumId w:val="17"/>
  </w:num>
  <w:num w:numId="41" w16cid:durableId="2142962547">
    <w:abstractNumId w:val="38"/>
  </w:num>
  <w:num w:numId="42" w16cid:durableId="1328825707">
    <w:abstractNumId w:val="36"/>
  </w:num>
  <w:num w:numId="43" w16cid:durableId="141000515">
    <w:abstractNumId w:val="34"/>
  </w:num>
  <w:num w:numId="44" w16cid:durableId="1449154703">
    <w:abstractNumId w:val="2"/>
  </w:num>
  <w:num w:numId="45" w16cid:durableId="1886915464">
    <w:abstractNumId w:val="4"/>
  </w:num>
  <w:num w:numId="46" w16cid:durableId="102113479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zY1Nzc0tDSysDBQ0lEKTi0uzszPAykwqgUAak9wxiwAAAA="/>
  </w:docVars>
  <w:rsids>
    <w:rsidRoot w:val="009060CA"/>
    <w:rsid w:val="00012BFF"/>
    <w:rsid w:val="000172C2"/>
    <w:rsid w:val="00063648"/>
    <w:rsid w:val="0007642F"/>
    <w:rsid w:val="000834CF"/>
    <w:rsid w:val="000868B1"/>
    <w:rsid w:val="000B6AB2"/>
    <w:rsid w:val="000C0C7D"/>
    <w:rsid w:val="000C231C"/>
    <w:rsid w:val="000D41D7"/>
    <w:rsid w:val="000E73A2"/>
    <w:rsid w:val="000F2BAE"/>
    <w:rsid w:val="000F4E56"/>
    <w:rsid w:val="00100313"/>
    <w:rsid w:val="00101400"/>
    <w:rsid w:val="00102EEC"/>
    <w:rsid w:val="001065E7"/>
    <w:rsid w:val="00123671"/>
    <w:rsid w:val="00153548"/>
    <w:rsid w:val="00170E22"/>
    <w:rsid w:val="00180DFD"/>
    <w:rsid w:val="0018103B"/>
    <w:rsid w:val="00181D11"/>
    <w:rsid w:val="001A08F9"/>
    <w:rsid w:val="00205256"/>
    <w:rsid w:val="00205D40"/>
    <w:rsid w:val="0022317B"/>
    <w:rsid w:val="00232916"/>
    <w:rsid w:val="00250D26"/>
    <w:rsid w:val="00257521"/>
    <w:rsid w:val="00264E2B"/>
    <w:rsid w:val="00265B7C"/>
    <w:rsid w:val="00267507"/>
    <w:rsid w:val="002729C8"/>
    <w:rsid w:val="002835E2"/>
    <w:rsid w:val="002954C9"/>
    <w:rsid w:val="00295811"/>
    <w:rsid w:val="002965E1"/>
    <w:rsid w:val="002A1797"/>
    <w:rsid w:val="002C262A"/>
    <w:rsid w:val="002C5B54"/>
    <w:rsid w:val="002D0FB1"/>
    <w:rsid w:val="002D6BCD"/>
    <w:rsid w:val="002E5840"/>
    <w:rsid w:val="002E5D11"/>
    <w:rsid w:val="0030013E"/>
    <w:rsid w:val="00303B8C"/>
    <w:rsid w:val="00304A95"/>
    <w:rsid w:val="00311774"/>
    <w:rsid w:val="00327E11"/>
    <w:rsid w:val="00344410"/>
    <w:rsid w:val="003470F9"/>
    <w:rsid w:val="00361B40"/>
    <w:rsid w:val="00374140"/>
    <w:rsid w:val="0038593E"/>
    <w:rsid w:val="00395BEB"/>
    <w:rsid w:val="003A5B2C"/>
    <w:rsid w:val="003A75E6"/>
    <w:rsid w:val="003B23AA"/>
    <w:rsid w:val="003C4C95"/>
    <w:rsid w:val="003C694E"/>
    <w:rsid w:val="003D005C"/>
    <w:rsid w:val="003E54F7"/>
    <w:rsid w:val="003E6CF6"/>
    <w:rsid w:val="00400F2F"/>
    <w:rsid w:val="0041509A"/>
    <w:rsid w:val="00425F70"/>
    <w:rsid w:val="004369D8"/>
    <w:rsid w:val="00465524"/>
    <w:rsid w:val="00475478"/>
    <w:rsid w:val="00476033"/>
    <w:rsid w:val="0047733A"/>
    <w:rsid w:val="00493124"/>
    <w:rsid w:val="004A46EE"/>
    <w:rsid w:val="004C089C"/>
    <w:rsid w:val="004C2059"/>
    <w:rsid w:val="004C3C1E"/>
    <w:rsid w:val="004D4DC1"/>
    <w:rsid w:val="00502BBD"/>
    <w:rsid w:val="0051196F"/>
    <w:rsid w:val="00525BFB"/>
    <w:rsid w:val="0052647F"/>
    <w:rsid w:val="005349E2"/>
    <w:rsid w:val="005403CC"/>
    <w:rsid w:val="00544CA4"/>
    <w:rsid w:val="00567115"/>
    <w:rsid w:val="00570048"/>
    <w:rsid w:val="00571360"/>
    <w:rsid w:val="0057789C"/>
    <w:rsid w:val="00590A84"/>
    <w:rsid w:val="00590D59"/>
    <w:rsid w:val="005A0CF1"/>
    <w:rsid w:val="005A248E"/>
    <w:rsid w:val="005B3D0D"/>
    <w:rsid w:val="005B5DE1"/>
    <w:rsid w:val="005C3917"/>
    <w:rsid w:val="005C3E87"/>
    <w:rsid w:val="005D26DF"/>
    <w:rsid w:val="005F200B"/>
    <w:rsid w:val="005F6727"/>
    <w:rsid w:val="0061056E"/>
    <w:rsid w:val="00613CDE"/>
    <w:rsid w:val="0061475D"/>
    <w:rsid w:val="00616493"/>
    <w:rsid w:val="00624255"/>
    <w:rsid w:val="00627026"/>
    <w:rsid w:val="00661030"/>
    <w:rsid w:val="00665513"/>
    <w:rsid w:val="00672EBA"/>
    <w:rsid w:val="0068411E"/>
    <w:rsid w:val="006A0D65"/>
    <w:rsid w:val="006A1B0E"/>
    <w:rsid w:val="006A4BD2"/>
    <w:rsid w:val="006B4731"/>
    <w:rsid w:val="006C3B59"/>
    <w:rsid w:val="006C5FF1"/>
    <w:rsid w:val="006D263B"/>
    <w:rsid w:val="006D3E7C"/>
    <w:rsid w:val="006D5885"/>
    <w:rsid w:val="006D6F26"/>
    <w:rsid w:val="006D7567"/>
    <w:rsid w:val="006E2FC9"/>
    <w:rsid w:val="006F3186"/>
    <w:rsid w:val="006F5679"/>
    <w:rsid w:val="0070126D"/>
    <w:rsid w:val="00706692"/>
    <w:rsid w:val="0071195F"/>
    <w:rsid w:val="00727C03"/>
    <w:rsid w:val="00732F0D"/>
    <w:rsid w:val="0074181D"/>
    <w:rsid w:val="007522C5"/>
    <w:rsid w:val="00752FDA"/>
    <w:rsid w:val="00760CC5"/>
    <w:rsid w:val="00762BBE"/>
    <w:rsid w:val="00764ADD"/>
    <w:rsid w:val="00782254"/>
    <w:rsid w:val="007B626F"/>
    <w:rsid w:val="007D6DB4"/>
    <w:rsid w:val="007E43C4"/>
    <w:rsid w:val="007F24F5"/>
    <w:rsid w:val="007F7112"/>
    <w:rsid w:val="00802C88"/>
    <w:rsid w:val="008112DA"/>
    <w:rsid w:val="00824B7D"/>
    <w:rsid w:val="0083016D"/>
    <w:rsid w:val="00830EBC"/>
    <w:rsid w:val="00846419"/>
    <w:rsid w:val="008717C0"/>
    <w:rsid w:val="00881903"/>
    <w:rsid w:val="008835A0"/>
    <w:rsid w:val="008866AF"/>
    <w:rsid w:val="00897E12"/>
    <w:rsid w:val="008C2D75"/>
    <w:rsid w:val="008D22E2"/>
    <w:rsid w:val="008D4DB3"/>
    <w:rsid w:val="008E5C41"/>
    <w:rsid w:val="008F1D21"/>
    <w:rsid w:val="008F1E57"/>
    <w:rsid w:val="008F2855"/>
    <w:rsid w:val="008F3EFD"/>
    <w:rsid w:val="008F79BD"/>
    <w:rsid w:val="00901DB8"/>
    <w:rsid w:val="009060CA"/>
    <w:rsid w:val="00910C77"/>
    <w:rsid w:val="00910C97"/>
    <w:rsid w:val="00910DF7"/>
    <w:rsid w:val="00915B04"/>
    <w:rsid w:val="009160E3"/>
    <w:rsid w:val="00920635"/>
    <w:rsid w:val="00932D7E"/>
    <w:rsid w:val="0093325D"/>
    <w:rsid w:val="0095616D"/>
    <w:rsid w:val="00970AA6"/>
    <w:rsid w:val="00975BE7"/>
    <w:rsid w:val="00975D11"/>
    <w:rsid w:val="009A6784"/>
    <w:rsid w:val="009B51F1"/>
    <w:rsid w:val="009C36F0"/>
    <w:rsid w:val="009E6DE2"/>
    <w:rsid w:val="009F262D"/>
    <w:rsid w:val="009F605D"/>
    <w:rsid w:val="00A07D9E"/>
    <w:rsid w:val="00A11D5A"/>
    <w:rsid w:val="00A1249D"/>
    <w:rsid w:val="00A1399E"/>
    <w:rsid w:val="00A259CF"/>
    <w:rsid w:val="00A31E50"/>
    <w:rsid w:val="00A321B5"/>
    <w:rsid w:val="00A40DF4"/>
    <w:rsid w:val="00A46997"/>
    <w:rsid w:val="00A57AA6"/>
    <w:rsid w:val="00A61304"/>
    <w:rsid w:val="00A81D65"/>
    <w:rsid w:val="00A87513"/>
    <w:rsid w:val="00A9742A"/>
    <w:rsid w:val="00A97E69"/>
    <w:rsid w:val="00AA3E4A"/>
    <w:rsid w:val="00AA6098"/>
    <w:rsid w:val="00AB371B"/>
    <w:rsid w:val="00AB7C3A"/>
    <w:rsid w:val="00AD3B1C"/>
    <w:rsid w:val="00AD469B"/>
    <w:rsid w:val="00AD50EB"/>
    <w:rsid w:val="00AF3DF7"/>
    <w:rsid w:val="00AF5A78"/>
    <w:rsid w:val="00B00719"/>
    <w:rsid w:val="00B27B19"/>
    <w:rsid w:val="00B36716"/>
    <w:rsid w:val="00B4444B"/>
    <w:rsid w:val="00B63632"/>
    <w:rsid w:val="00B647A0"/>
    <w:rsid w:val="00B650AE"/>
    <w:rsid w:val="00B711DC"/>
    <w:rsid w:val="00B77600"/>
    <w:rsid w:val="00B7774C"/>
    <w:rsid w:val="00B83484"/>
    <w:rsid w:val="00B84512"/>
    <w:rsid w:val="00B92AFD"/>
    <w:rsid w:val="00BA70C4"/>
    <w:rsid w:val="00BB2B53"/>
    <w:rsid w:val="00BC7404"/>
    <w:rsid w:val="00BD263A"/>
    <w:rsid w:val="00BD4EF0"/>
    <w:rsid w:val="00BF048F"/>
    <w:rsid w:val="00C03EED"/>
    <w:rsid w:val="00C14CFE"/>
    <w:rsid w:val="00C261D1"/>
    <w:rsid w:val="00C3375E"/>
    <w:rsid w:val="00C405C6"/>
    <w:rsid w:val="00C43B95"/>
    <w:rsid w:val="00C50ECC"/>
    <w:rsid w:val="00C60889"/>
    <w:rsid w:val="00C70139"/>
    <w:rsid w:val="00C74F32"/>
    <w:rsid w:val="00C819D1"/>
    <w:rsid w:val="00C938E8"/>
    <w:rsid w:val="00CC3556"/>
    <w:rsid w:val="00CC447D"/>
    <w:rsid w:val="00CC59BE"/>
    <w:rsid w:val="00CF53D6"/>
    <w:rsid w:val="00D00EDC"/>
    <w:rsid w:val="00DB2324"/>
    <w:rsid w:val="00DB3FE7"/>
    <w:rsid w:val="00DB77D3"/>
    <w:rsid w:val="00DC333F"/>
    <w:rsid w:val="00DE7219"/>
    <w:rsid w:val="00DF6730"/>
    <w:rsid w:val="00E10CB6"/>
    <w:rsid w:val="00E16EE6"/>
    <w:rsid w:val="00E20B64"/>
    <w:rsid w:val="00E34F5F"/>
    <w:rsid w:val="00E40C87"/>
    <w:rsid w:val="00E51A52"/>
    <w:rsid w:val="00E53443"/>
    <w:rsid w:val="00E65956"/>
    <w:rsid w:val="00E70959"/>
    <w:rsid w:val="00E864A1"/>
    <w:rsid w:val="00E90B61"/>
    <w:rsid w:val="00E976BA"/>
    <w:rsid w:val="00EA0837"/>
    <w:rsid w:val="00EA2847"/>
    <w:rsid w:val="00EC054B"/>
    <w:rsid w:val="00EE1D4D"/>
    <w:rsid w:val="00EE6208"/>
    <w:rsid w:val="00EF21AF"/>
    <w:rsid w:val="00F01161"/>
    <w:rsid w:val="00F14BF8"/>
    <w:rsid w:val="00F20905"/>
    <w:rsid w:val="00F25609"/>
    <w:rsid w:val="00F25BC1"/>
    <w:rsid w:val="00F26DA0"/>
    <w:rsid w:val="00F30281"/>
    <w:rsid w:val="00F55ED3"/>
    <w:rsid w:val="00F62917"/>
    <w:rsid w:val="00F710BD"/>
    <w:rsid w:val="00FA03C7"/>
    <w:rsid w:val="00FB46A4"/>
    <w:rsid w:val="00FC77AA"/>
    <w:rsid w:val="00FD1107"/>
    <w:rsid w:val="00FD3D73"/>
    <w:rsid w:val="00FE3C9A"/>
    <w:rsid w:val="00FF33D1"/>
    <w:rsid w:val="00FF3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CBE94"/>
  <w15:docId w15:val="{7ECB04EC-365C-49ED-ACC9-93D44B9C9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107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4E56"/>
    <w:pPr>
      <w:pBdr>
        <w:top w:val="single" w:sz="24" w:space="0" w:color="850F89" w:themeColor="accent1"/>
        <w:left w:val="single" w:sz="24" w:space="0" w:color="850F89" w:themeColor="accent1"/>
        <w:right w:val="single" w:sz="24" w:space="0" w:color="850F89" w:themeColor="accent1"/>
      </w:pBdr>
      <w:shd w:val="clear" w:color="auto" w:fill="850F89" w:themeFill="accent1"/>
      <w:spacing w:before="80"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4E56"/>
    <w:pPr>
      <w:pBdr>
        <w:top w:val="dotted" w:sz="8" w:space="1" w:color="850F89"/>
        <w:left w:val="dotted" w:sz="8" w:space="4" w:color="850F89"/>
        <w:bottom w:val="dotted" w:sz="8" w:space="1" w:color="850F89"/>
        <w:right w:val="dotted" w:sz="8" w:space="4" w:color="850F89"/>
      </w:pBdr>
      <w:spacing w:after="0"/>
      <w:outlineLvl w:val="1"/>
    </w:pPr>
    <w:rPr>
      <w:b/>
      <w:caps/>
      <w:color w:val="000000" w:themeColor="text1"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23AA"/>
    <w:pPr>
      <w:pBdr>
        <w:top w:val="single" w:sz="6" w:space="2" w:color="850F89" w:themeColor="accent1"/>
        <w:left w:val="single" w:sz="6" w:space="2" w:color="850F89" w:themeColor="accent1"/>
      </w:pBdr>
      <w:spacing w:before="300" w:after="0"/>
      <w:outlineLvl w:val="2"/>
    </w:pPr>
    <w:rPr>
      <w:caps/>
      <w:color w:val="420744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B23AA"/>
    <w:pPr>
      <w:pBdr>
        <w:top w:val="dotted" w:sz="6" w:space="2" w:color="850F89" w:themeColor="accent1"/>
        <w:left w:val="dotted" w:sz="6" w:space="2" w:color="850F89" w:themeColor="accent1"/>
      </w:pBdr>
      <w:spacing w:before="300" w:after="0"/>
      <w:outlineLvl w:val="3"/>
    </w:pPr>
    <w:rPr>
      <w:caps/>
      <w:color w:val="630B66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1360"/>
    <w:pPr>
      <w:pBdr>
        <w:bottom w:val="single" w:sz="6" w:space="1" w:color="850F89" w:themeColor="accent1"/>
      </w:pBdr>
      <w:spacing w:before="300" w:after="0"/>
      <w:outlineLvl w:val="4"/>
    </w:pPr>
    <w:rPr>
      <w:caps/>
      <w:color w:val="850F89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23AA"/>
    <w:pPr>
      <w:pBdr>
        <w:bottom w:val="dotted" w:sz="6" w:space="1" w:color="850F89" w:themeColor="accent1"/>
      </w:pBdr>
      <w:spacing w:before="300" w:after="0"/>
      <w:outlineLvl w:val="5"/>
    </w:pPr>
    <w:rPr>
      <w:caps/>
      <w:color w:val="630B66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23AA"/>
    <w:pPr>
      <w:spacing w:before="300" w:after="0"/>
      <w:outlineLvl w:val="6"/>
    </w:pPr>
    <w:rPr>
      <w:caps/>
      <w:color w:val="630B66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23AA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23AA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3B23AA"/>
    <w:pPr>
      <w:spacing w:before="0"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D1107"/>
    <w:rPr>
      <w:color w:val="850F89"/>
      <w:u w:val="single"/>
    </w:rPr>
  </w:style>
  <w:style w:type="paragraph" w:styleId="NormalWeb">
    <w:name w:val="Normal (Web)"/>
    <w:basedOn w:val="Normal"/>
    <w:uiPriority w:val="99"/>
    <w:unhideWhenUsed/>
    <w:rsid w:val="00425F70"/>
    <w:pPr>
      <w:spacing w:after="150"/>
    </w:pPr>
  </w:style>
  <w:style w:type="character" w:customStyle="1" w:styleId="heading20">
    <w:name w:val="heading2"/>
    <w:basedOn w:val="DefaultParagraphFont"/>
    <w:rsid w:val="005A248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3B23AA"/>
    <w:pPr>
      <w:ind w:left="720"/>
      <w:contextualSpacing/>
    </w:pPr>
  </w:style>
  <w:style w:type="paragraph" w:customStyle="1" w:styleId="Default">
    <w:name w:val="Default"/>
    <w:rsid w:val="004931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gc">
    <w:name w:val="_tgc"/>
    <w:basedOn w:val="DefaultParagraphFont"/>
    <w:rsid w:val="004369D8"/>
  </w:style>
  <w:style w:type="character" w:customStyle="1" w:styleId="apple-converted-space">
    <w:name w:val="apple-converted-space"/>
    <w:basedOn w:val="DefaultParagraphFont"/>
    <w:rsid w:val="004369D8"/>
  </w:style>
  <w:style w:type="character" w:customStyle="1" w:styleId="d8e">
    <w:name w:val="_d8e"/>
    <w:basedOn w:val="DefaultParagraphFont"/>
    <w:rsid w:val="004369D8"/>
  </w:style>
  <w:style w:type="character" w:styleId="FollowedHyperlink">
    <w:name w:val="FollowedHyperlink"/>
    <w:basedOn w:val="DefaultParagraphFont"/>
    <w:uiPriority w:val="99"/>
    <w:semiHidden/>
    <w:unhideWhenUsed/>
    <w:rsid w:val="004C089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5B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5B7C"/>
  </w:style>
  <w:style w:type="paragraph" w:styleId="Footer">
    <w:name w:val="footer"/>
    <w:basedOn w:val="Normal"/>
    <w:link w:val="FooterChar"/>
    <w:uiPriority w:val="99"/>
    <w:unhideWhenUsed/>
    <w:rsid w:val="00265B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5B7C"/>
  </w:style>
  <w:style w:type="character" w:customStyle="1" w:styleId="csxorangetext">
    <w:name w:val="csxorangetext"/>
    <w:basedOn w:val="DefaultParagraphFont"/>
    <w:rsid w:val="00A87513"/>
  </w:style>
  <w:style w:type="character" w:styleId="Strong">
    <w:name w:val="Strong"/>
    <w:uiPriority w:val="22"/>
    <w:qFormat/>
    <w:rsid w:val="003B23A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A97E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7E6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7E6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7E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7E69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E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E69"/>
    <w:rPr>
      <w:rFonts w:ascii="Tahoma" w:eastAsia="Times New Roman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C43B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F4E56"/>
    <w:rPr>
      <w:b/>
      <w:bCs/>
      <w:caps/>
      <w:color w:val="FFFFFF" w:themeColor="background1"/>
      <w:spacing w:val="15"/>
      <w:shd w:val="clear" w:color="auto" w:fill="850F89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0F4E56"/>
    <w:rPr>
      <w:b/>
      <w:caps/>
      <w:color w:val="000000" w:themeColor="text1"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3B23AA"/>
    <w:rPr>
      <w:caps/>
      <w:color w:val="420744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3B23AA"/>
    <w:rPr>
      <w:caps/>
      <w:color w:val="630B6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571360"/>
    <w:rPr>
      <w:caps/>
      <w:color w:val="850F89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23AA"/>
    <w:rPr>
      <w:caps/>
      <w:color w:val="630B6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23AA"/>
    <w:rPr>
      <w:caps/>
      <w:color w:val="630B6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23A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23AA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23AA"/>
    <w:rPr>
      <w:b/>
      <w:bCs/>
      <w:color w:val="630B6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80DFD"/>
    <w:pPr>
      <w:spacing w:before="720"/>
    </w:pPr>
    <w:rPr>
      <w:b/>
      <w:caps/>
      <w:color w:val="850F89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0DFD"/>
    <w:rPr>
      <w:b/>
      <w:caps/>
      <w:color w:val="850F89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6098"/>
    <w:pPr>
      <w:spacing w:after="360" w:line="240" w:lineRule="auto"/>
    </w:pPr>
    <w:rPr>
      <w:caps/>
      <w:color w:val="7F7F7F" w:themeColor="text1" w:themeTint="80"/>
      <w:spacing w:val="10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A6098"/>
    <w:rPr>
      <w:caps/>
      <w:color w:val="7F7F7F" w:themeColor="text1" w:themeTint="80"/>
      <w:spacing w:val="10"/>
      <w:sz w:val="32"/>
      <w:szCs w:val="24"/>
    </w:rPr>
  </w:style>
  <w:style w:type="character" w:styleId="Emphasis">
    <w:name w:val="Emphasis"/>
    <w:uiPriority w:val="20"/>
    <w:qFormat/>
    <w:rsid w:val="00CF53D6"/>
    <w:rPr>
      <w:b/>
      <w:caps/>
      <w:color w:val="850F89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3B23AA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3B23A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B23AA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23AA"/>
    <w:pPr>
      <w:pBdr>
        <w:top w:val="single" w:sz="4" w:space="10" w:color="850F89" w:themeColor="accent1"/>
        <w:left w:val="single" w:sz="4" w:space="10" w:color="850F89" w:themeColor="accent1"/>
      </w:pBdr>
      <w:spacing w:after="0"/>
      <w:ind w:left="1296" w:right="1152"/>
      <w:jc w:val="both"/>
    </w:pPr>
    <w:rPr>
      <w:i/>
      <w:iCs/>
      <w:color w:val="850F8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23AA"/>
    <w:rPr>
      <w:i/>
      <w:iCs/>
      <w:color w:val="850F89" w:themeColor="accent1"/>
      <w:sz w:val="20"/>
      <w:szCs w:val="20"/>
    </w:rPr>
  </w:style>
  <w:style w:type="character" w:styleId="SubtleEmphasis">
    <w:name w:val="Subtle Emphasis"/>
    <w:uiPriority w:val="19"/>
    <w:qFormat/>
    <w:rsid w:val="003B23AA"/>
    <w:rPr>
      <w:i/>
      <w:iCs/>
      <w:color w:val="420744" w:themeColor="accent1" w:themeShade="7F"/>
    </w:rPr>
  </w:style>
  <w:style w:type="character" w:styleId="IntenseEmphasis">
    <w:name w:val="Intense Emphasis"/>
    <w:uiPriority w:val="21"/>
    <w:qFormat/>
    <w:rsid w:val="003B23AA"/>
    <w:rPr>
      <w:b/>
      <w:bCs/>
      <w:caps/>
      <w:color w:val="420744" w:themeColor="accent1" w:themeShade="7F"/>
      <w:spacing w:val="10"/>
    </w:rPr>
  </w:style>
  <w:style w:type="character" w:styleId="SubtleReference">
    <w:name w:val="Subtle Reference"/>
    <w:uiPriority w:val="31"/>
    <w:qFormat/>
    <w:rsid w:val="00DB3FE7"/>
    <w:rPr>
      <w:b/>
      <w:bCs/>
      <w:color w:val="850F89"/>
    </w:rPr>
  </w:style>
  <w:style w:type="character" w:styleId="IntenseReference">
    <w:name w:val="Intense Reference"/>
    <w:uiPriority w:val="32"/>
    <w:qFormat/>
    <w:rsid w:val="003B23AA"/>
    <w:rPr>
      <w:b/>
      <w:bCs/>
      <w:i/>
      <w:iCs/>
      <w:caps/>
      <w:color w:val="850F89" w:themeColor="accent1"/>
    </w:rPr>
  </w:style>
  <w:style w:type="character" w:styleId="BookTitle">
    <w:name w:val="Book Title"/>
    <w:uiPriority w:val="33"/>
    <w:qFormat/>
    <w:rsid w:val="003B23AA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3B23AA"/>
    <w:pPr>
      <w:outlineLvl w:val="9"/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11D5A"/>
    <w:pPr>
      <w:spacing w:after="100"/>
    </w:pPr>
    <w:rPr>
      <w:b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A6098"/>
    <w:pPr>
      <w:spacing w:after="100"/>
      <w:ind w:left="4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AA6098"/>
    <w:pPr>
      <w:spacing w:before="0" w:after="100"/>
      <w:ind w:left="220"/>
    </w:pPr>
    <w:rPr>
      <w:sz w:val="22"/>
      <w:szCs w:val="22"/>
      <w:lang w:eastAsia="ja-JP"/>
    </w:rPr>
  </w:style>
  <w:style w:type="paragraph" w:customStyle="1" w:styleId="FrontPropName">
    <w:name w:val="Front: Prop Name"/>
    <w:semiHidden/>
    <w:rsid w:val="00B77600"/>
    <w:pPr>
      <w:tabs>
        <w:tab w:val="right" w:pos="9360"/>
      </w:tabs>
      <w:spacing w:before="0" w:after="0" w:line="240" w:lineRule="auto"/>
      <w:ind w:left="2880"/>
    </w:pPr>
    <w:rPr>
      <w:rFonts w:ascii="Impact" w:eastAsia="Times New Roman" w:hAnsi="Impact" w:cs="Times New Roman"/>
      <w:sz w:val="48"/>
      <w:szCs w:val="24"/>
    </w:rPr>
  </w:style>
  <w:style w:type="paragraph" w:customStyle="1" w:styleId="FrontPrepHead">
    <w:name w:val="Front: Prep Head"/>
    <w:semiHidden/>
    <w:rsid w:val="00B77600"/>
    <w:pPr>
      <w:tabs>
        <w:tab w:val="left" w:pos="90"/>
        <w:tab w:val="right" w:pos="9360"/>
      </w:tabs>
      <w:spacing w:before="0" w:after="0" w:line="240" w:lineRule="auto"/>
      <w:ind w:left="2880" w:right="720"/>
    </w:pPr>
    <w:rPr>
      <w:rFonts w:ascii="Times New Roman" w:eastAsia="Times New Roman" w:hAnsi="Times New Roman" w:cs="Times New Roman"/>
      <w:b/>
      <w:bCs/>
      <w:i/>
      <w:color w:val="000000"/>
      <w:sz w:val="24"/>
      <w:szCs w:val="24"/>
    </w:rPr>
  </w:style>
  <w:style w:type="paragraph" w:customStyle="1" w:styleId="FrontPrepData">
    <w:name w:val="Front: Prep Data"/>
    <w:semiHidden/>
    <w:rsid w:val="00B77600"/>
    <w:pPr>
      <w:tabs>
        <w:tab w:val="right" w:pos="9360"/>
      </w:tabs>
      <w:spacing w:before="0" w:after="0" w:line="240" w:lineRule="auto"/>
      <w:ind w:left="2880" w:right="720"/>
    </w:pPr>
    <w:rPr>
      <w:rFonts w:ascii="Times New Roman" w:eastAsia="Times New Roman" w:hAnsi="Times New Roman" w:cs="Times New Roman"/>
      <w:color w:val="000000"/>
      <w:sz w:val="28"/>
      <w:szCs w:val="24"/>
    </w:rPr>
  </w:style>
  <w:style w:type="paragraph" w:customStyle="1" w:styleId="FrontDiscHead">
    <w:name w:val="Front: Disc Head"/>
    <w:semiHidden/>
    <w:rsid w:val="00B77600"/>
    <w:pPr>
      <w:spacing w:before="0" w:after="0" w:line="240" w:lineRule="auto"/>
      <w:ind w:left="2880" w:right="720"/>
    </w:pPr>
    <w:rPr>
      <w:rFonts w:ascii="Times New Roman" w:eastAsia="Times New Roman" w:hAnsi="Times New Roman" w:cs="Times New Roman"/>
      <w:b/>
      <w:bCs/>
      <w:i/>
      <w:color w:val="000000"/>
      <w:sz w:val="24"/>
      <w:szCs w:val="24"/>
    </w:rPr>
  </w:style>
  <w:style w:type="paragraph" w:customStyle="1" w:styleId="FrontDisc">
    <w:name w:val="Front: Disc"/>
    <w:semiHidden/>
    <w:rsid w:val="00B77600"/>
    <w:pPr>
      <w:spacing w:before="0" w:after="0" w:line="240" w:lineRule="auto"/>
      <w:ind w:left="2880" w:right="720"/>
    </w:pPr>
    <w:rPr>
      <w:rFonts w:ascii="Times New Roman" w:eastAsia="Times New Roman" w:hAnsi="Times New Roman" w:cs="Times New Roman"/>
      <w:sz w:val="16"/>
      <w:szCs w:val="24"/>
    </w:rPr>
  </w:style>
  <w:style w:type="paragraph" w:customStyle="1" w:styleId="disclosure">
    <w:name w:val="disclosure"/>
    <w:rsid w:val="00B77600"/>
    <w:pPr>
      <w:widowControl w:val="0"/>
      <w:spacing w:before="20" w:after="20" w:line="240" w:lineRule="auto"/>
    </w:pPr>
    <w:rPr>
      <w:rFonts w:ascii="Arial" w:eastAsia="Times New Roman" w:hAnsi="Arial" w:cs="Times New Roman"/>
      <w:noProof/>
      <w:sz w:val="16"/>
      <w:szCs w:val="24"/>
    </w:rPr>
  </w:style>
  <w:style w:type="table" w:styleId="TableGrid">
    <w:name w:val="Table Grid"/>
    <w:basedOn w:val="TableNormal"/>
    <w:uiPriority w:val="59"/>
    <w:rsid w:val="00B7760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018">
      <w:bodyDiv w:val="1"/>
      <w:marLeft w:val="0"/>
      <w:marRight w:val="0"/>
      <w:marTop w:val="30"/>
      <w:marBottom w:val="7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1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9477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73124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53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72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4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15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609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4763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18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2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10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76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117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412764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13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52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90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81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071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142061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24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81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90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647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84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296375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81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65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912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55314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027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341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9870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4045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7421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693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0355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39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75237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503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27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69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2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73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3704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735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885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727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603815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40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21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005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678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4003242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5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8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10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268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134494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85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68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912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536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010418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84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14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893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919995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05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32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27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62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450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689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8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869568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399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20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91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47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508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867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2449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588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4776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406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034043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80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68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75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544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122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136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3332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965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494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107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395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123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2817101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1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82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65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4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294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56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010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741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249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563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9277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922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0579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673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048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029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925236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94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22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55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696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432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26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6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973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319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89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752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57753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1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81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761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9109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000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0796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195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4935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78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761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027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4339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192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222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199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947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498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374251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87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617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632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776388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119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74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051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152069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16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0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34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04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969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522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185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073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618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131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492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700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877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779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176021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91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7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19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91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369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944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2030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447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591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086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103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2200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3487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31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33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593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804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58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399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257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573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778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58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045388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20420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10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5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208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83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468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61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056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12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582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873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993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23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6197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462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321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124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308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58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232010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52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49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6323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071507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20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99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915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6806464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9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5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592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75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940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594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43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230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146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33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806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698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4810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0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187410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70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55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04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694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83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524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894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145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686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490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5918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43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595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716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15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140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192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051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854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405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69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593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86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94695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0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32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187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653061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91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299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067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363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742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852822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4870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251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9317779">
      <w:bodyDiv w:val="1"/>
      <w:marLeft w:val="72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33586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4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65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34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48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1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2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9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87439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4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296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476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320167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5148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3965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32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887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4485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3900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157472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70727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5903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97507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413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695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13958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3173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17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758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52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743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671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10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852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051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624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773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7248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829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319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458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412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829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965620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52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33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72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476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0530160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6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28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4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347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934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249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10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36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804071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555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78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63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193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43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737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757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891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164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325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6257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850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72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4086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3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658946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26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2306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421047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4303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3880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9011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8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5504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25410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1892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740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97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307011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439496">
                          <w:marLeft w:val="0"/>
                          <w:marRight w:val="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254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824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619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32811977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66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48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6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16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73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833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E3E3E3"/>
                            <w:right w:val="none" w:sz="0" w:space="0" w:color="auto"/>
                          </w:divBdr>
                        </w:div>
                        <w:div w:id="433936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E3E3E3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494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8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07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21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840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53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76022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35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97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615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442459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345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9523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99257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3260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563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783798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3105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7127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26212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38617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553879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2648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6101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79033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58951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0731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46151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831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3140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51109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5300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72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767585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2003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46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85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11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9473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582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21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66794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82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4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26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545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104980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11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23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587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823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9306406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73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933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236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071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7895156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9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82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438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396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69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3856840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19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49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94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43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650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768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6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8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428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00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04831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86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6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658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5721805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426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543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8007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871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9463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35243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0698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5055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83276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35482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28095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41750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7457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4219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40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22997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711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77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1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90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99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430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123114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1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05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32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761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006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36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8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621295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70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067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3061098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093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1668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431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796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850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590870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6823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02167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45114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6131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83898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26058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742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7314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1046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03520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41118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1914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907155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2450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29732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4399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585133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32896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40795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64392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784296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4144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6356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8283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729615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9510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3697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468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46333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382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268488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336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72016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726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390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32685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0486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6545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77822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0737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1359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2176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9036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32331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8335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9791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49329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8836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6115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8453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05832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3087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8452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0403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6019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33160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8268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570053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7061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3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89806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3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16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41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313076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286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0494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6479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535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0651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71858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6565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0228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48678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185869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08829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358577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4281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56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857205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7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568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29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424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565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33057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85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82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43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18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29011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89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62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57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99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933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400912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131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916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78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3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528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33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06520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7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0517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77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98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226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0085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731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941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781068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42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42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10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441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831587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34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82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57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907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450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983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97836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23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87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57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09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530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686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959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13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356615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7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5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62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857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1838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1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013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920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823706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535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47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522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56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237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315851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25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90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230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646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193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6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8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12177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149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65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09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783115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433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0094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2355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274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645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6698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243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56312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2596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3218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28598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3220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385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84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2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9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03852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9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773871">
                          <w:marLeft w:val="0"/>
                          <w:marRight w:val="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8990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5063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988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08877582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294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4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392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47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163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E3E3E3"/>
                            <w:right w:val="none" w:sz="0" w:space="0" w:color="auto"/>
                          </w:divBdr>
                        </w:div>
                        <w:div w:id="1209757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E3E3E3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41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8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9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830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92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31622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49923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5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56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51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1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550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985371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59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624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35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55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5483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87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8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928913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31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078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557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163687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953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981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99926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8898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95376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12210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3973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49831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35551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0410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353453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1509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083728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98273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709866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4981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76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428399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2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139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142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514132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46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925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47587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3878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69462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96287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1321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064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1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4586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1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332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351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357896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388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5278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212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3994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3105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1620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790699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80281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8690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919020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7155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44856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4951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0556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74359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9256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546645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54070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95399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67608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77787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62033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4248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3320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39149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977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596359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6348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13918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700463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12157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1011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4137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62894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5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70278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42916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4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66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205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730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677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8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857837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54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955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192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706262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6579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58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8239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1183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08415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70228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072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16736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21067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4432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0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6235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5975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59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3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44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322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4820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314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386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611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103430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28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79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517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284751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51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08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947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658934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09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41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300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832328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06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62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8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450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446974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4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04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40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163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216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712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63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35013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6186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092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92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83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08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525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216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353769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49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09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503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997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910697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42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6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8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119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9973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028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9650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8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53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98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772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0279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029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727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51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522714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637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6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959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632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6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994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649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916575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745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2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22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732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458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942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639398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0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534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96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477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723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21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949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06396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5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31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353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170032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908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8030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4125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2846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453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71201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59131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54321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08386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06159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9351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4706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28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2682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047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82375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0623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687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60552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5692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4805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21079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2867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1704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4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65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79270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79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04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072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5668982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117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62134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1523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6412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780750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7881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5178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5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8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8663">
              <w:marLeft w:val="0"/>
              <w:marRight w:val="0"/>
              <w:marTop w:val="15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492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07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728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30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994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5966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148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9009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563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33976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98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7180790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36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00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358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45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8091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896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6588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492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6877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76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21078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297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011881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349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952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65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407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766199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613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978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314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7874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18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883619">
              <w:marLeft w:val="0"/>
              <w:marRight w:val="0"/>
              <w:marTop w:val="15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33575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36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478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09748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23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1306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743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394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599562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2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1225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55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75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55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0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295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453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74476">
          <w:marLeft w:val="-225"/>
          <w:marRight w:val="-225"/>
          <w:marTop w:val="2175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30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87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635920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337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2118522">
                                  <w:marLeft w:val="0"/>
                                  <w:marRight w:val="0"/>
                                  <w:marTop w:val="15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130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2807534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055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3028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04050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7496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9799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10967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6381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27903832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0464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1876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7892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232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6851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75253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766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205083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1282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05088622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614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6242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5957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7130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916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59781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1882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86539699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054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08437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5874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9187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6838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82422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119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19695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530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7731186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7581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20457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34638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2760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26739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75116684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4064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3533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2720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7695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3730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59152570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6390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292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83400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7683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7172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4567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3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4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24960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10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8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73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1143933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4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2271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8953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608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0207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10074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33440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33468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10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8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68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7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3182194">
                          <w:marLeft w:val="0"/>
                          <w:marRight w:val="-15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373339">
                              <w:marLeft w:val="0"/>
                              <w:marRight w:val="0"/>
                              <w:marTop w:val="1296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9082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1899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65419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5617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79771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7553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12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4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44075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88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27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686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309686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27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373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933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7117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3112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9375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60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59841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5072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86532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6693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503476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22619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63014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6069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01303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3417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3529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5760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808261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5766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16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17814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1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55789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36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76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92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45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82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83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48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37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19362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9903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45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79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61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19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234715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872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802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11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672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76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864392">
          <w:marLeft w:val="-225"/>
          <w:marRight w:val="-225"/>
          <w:marTop w:val="2175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4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13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97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162792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782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666941">
                                  <w:marLeft w:val="0"/>
                                  <w:marRight w:val="0"/>
                                  <w:marTop w:val="15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4380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1472302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811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05553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69100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9593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86094740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9177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9420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340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25458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2692740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383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53571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5169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9454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04700416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966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62383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653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72461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0664254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277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0708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6305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8520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9852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153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1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65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39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533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789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500841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5847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6757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4644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6852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8897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79455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7349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24775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40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98074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111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9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19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390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048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1831329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8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04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7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52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19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68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98458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97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5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54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129359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948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37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6486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3063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394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15658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8748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35988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13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9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8138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09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6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191070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0332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3088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9299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4895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61030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099133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5456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2774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69261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62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99183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0040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47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9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107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984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883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824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634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172181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82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95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18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28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294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23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33675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6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64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790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35126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6660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2264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41744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000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6217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36992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055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2393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30838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3017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98368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35055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109750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70512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7198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26270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4539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8749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47555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4842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89640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679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59650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1149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56196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36744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8687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55911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4223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5251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02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037648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2994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35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0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186162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09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87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47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5847070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1856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4039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0055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435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228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34652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0019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6206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942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2377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15225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658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2493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9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3041">
          <w:marLeft w:val="-225"/>
          <w:marRight w:val="-225"/>
          <w:marTop w:val="2175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45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65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812315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15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1415783">
                                  <w:marLeft w:val="0"/>
                                  <w:marRight w:val="0"/>
                                  <w:marTop w:val="15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2923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230896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6501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7617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573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617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87344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50331358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2527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0288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8637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43193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84741323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995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3774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50308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825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3810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4859199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4377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7132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2839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44992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49197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982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4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6135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7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12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147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945131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07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6493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3952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00696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07597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3056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83596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0165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64532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95125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597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81536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62674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91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0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9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225869">
              <w:marLeft w:val="0"/>
              <w:marRight w:val="0"/>
              <w:marTop w:val="15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66280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09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58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6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0310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2324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197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684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8209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57293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434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037517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939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1228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132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506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60451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73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34236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337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9774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343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85410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94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8335254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84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47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844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101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3186144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47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27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565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005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27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50976">
              <w:marLeft w:val="0"/>
              <w:marRight w:val="0"/>
              <w:marTop w:val="15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66057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27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64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96417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6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35500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553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986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51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3059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03867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0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96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7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596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72289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57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76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88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111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771656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63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8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829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90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842313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44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27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52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42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1316981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17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19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787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88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233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267282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71510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54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72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6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821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538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978590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27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53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72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309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179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312026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88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80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5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087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444439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27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58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17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06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200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42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87364">
          <w:marLeft w:val="-225"/>
          <w:marRight w:val="-225"/>
          <w:marTop w:val="2175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4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42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08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137813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66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3774701">
                                  <w:marLeft w:val="0"/>
                                  <w:marRight w:val="0"/>
                                  <w:marTop w:val="15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5395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177866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0159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1409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833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5526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38983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8728911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581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95761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8635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64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02483067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298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190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4959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2707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14936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6475122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5815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51423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5251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4219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895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6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8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21842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94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9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171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5919658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3521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2396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5721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5608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2167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8449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7502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4639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34075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9164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2517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2985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717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7999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59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4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488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5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70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435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261566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3490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6993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1571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5734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2113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9677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3685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5221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71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20117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780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41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03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92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03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735679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20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43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35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341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183468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47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3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640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333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365294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9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04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70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16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2820779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621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27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934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462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98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18307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26965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14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26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07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10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437765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38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3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883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348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1716669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54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58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22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093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6365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905413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00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44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43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7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35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1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8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856313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4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276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322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471941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035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4600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1097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6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31467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1511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95945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6557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5909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3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24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0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03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60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24298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2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3785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48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3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16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778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31091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1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0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1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354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161333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9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8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3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734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801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7135859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932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10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16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408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629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078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654659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2099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41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352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16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30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361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0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030">
              <w:marLeft w:val="0"/>
              <w:marRight w:val="0"/>
              <w:marTop w:val="0"/>
              <w:marBottom w:val="0"/>
              <w:divBdr>
                <w:top w:val="single" w:sz="6" w:space="3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90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61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06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48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58706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2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8222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89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04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5863">
              <w:marLeft w:val="0"/>
              <w:marRight w:val="0"/>
              <w:marTop w:val="0"/>
              <w:marBottom w:val="0"/>
              <w:divBdr>
                <w:top w:val="single" w:sz="6" w:space="3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28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16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3689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0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4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81367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6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630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111286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3991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1222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0625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9945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90839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36712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270250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5622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52321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2163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3227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16541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7953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8715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661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604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05482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85753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59481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12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436283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2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14414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97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4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870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462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389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140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6953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86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8912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67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735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7264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72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503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278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42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942926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8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74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898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896742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2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31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481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676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85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767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177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59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56902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89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91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85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395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53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33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061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045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7320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050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0848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276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7262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710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9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51232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803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21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46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94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60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92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205537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07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01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228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63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714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563780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96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97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56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325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826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807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7546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29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25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546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34370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8120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993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2507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3470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1627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71303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9285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4403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30214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3405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79362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8985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639986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10445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12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3672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6438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94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31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80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8745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731276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15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90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347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82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908601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1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5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87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3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47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3032835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95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37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46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30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738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72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73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717669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74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32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460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940258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47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2035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264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3168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970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99109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1069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0306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26500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5458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12498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1600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51423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32322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9185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3893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6915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99119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596731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1725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62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8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845496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3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668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842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9462608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5878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590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303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494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0346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513731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5685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71990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895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549183">
              <w:marLeft w:val="0"/>
              <w:marRight w:val="0"/>
              <w:marTop w:val="0"/>
              <w:marBottom w:val="0"/>
              <w:divBdr>
                <w:top w:val="single" w:sz="6" w:space="3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00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59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550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7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082797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81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7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033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921880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206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0763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3578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53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3817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881146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401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4072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27385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8667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7932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8548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190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02934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29648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7265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503554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953359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3171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04034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88987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6492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18259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5828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9454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41713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41460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2774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4766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1043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95997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34890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2115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07036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55147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45913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8497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50162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0814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7771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87120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648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82875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676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88006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7421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805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5215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07523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60945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97913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7998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548198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7697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02662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691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68651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2594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057777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0258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7096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08991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53346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8679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68081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4182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06855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8685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94194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6320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27893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4827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14002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6114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7053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465943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66068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17542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343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84354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77388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046036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46963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15143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31858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57288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31964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55027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542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5915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731196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9058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84285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22536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00287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3655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59143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53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9120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143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3660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0395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7109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7991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2096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4793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0353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81880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8825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7356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3186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5454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415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41056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34021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89839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3694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88500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967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01691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0833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5920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099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3958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7806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19849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68906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4125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5937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50815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41887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6149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38407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90461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3362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60769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28063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9017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51197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65539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8970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4088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92829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416173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4025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9925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2545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4112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4734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7559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02385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9396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15511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8396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8741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507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1899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08572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10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7335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1103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9980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18081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75582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4448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0263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0573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9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90897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5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22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985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677959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845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9763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6152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05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7265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31739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87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97168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017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88629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6622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08605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3999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3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1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56401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43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96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755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63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563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2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92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4439959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346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5679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4756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02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1586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1297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8511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79620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55943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92698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3698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629168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8118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85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10183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94269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61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6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46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2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473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36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310876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23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83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024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841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240123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57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35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97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1368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99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93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28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570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0614828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13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57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156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31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215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171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981656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2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86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64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756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025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86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0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03584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2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606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16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438369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914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1271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1837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8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18317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40196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91710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08733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30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1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619003">
              <w:marLeft w:val="0"/>
              <w:marRight w:val="0"/>
              <w:marTop w:val="0"/>
              <w:marBottom w:val="0"/>
              <w:divBdr>
                <w:top w:val="single" w:sz="6" w:space="3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81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1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50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047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94345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1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7817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88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5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47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618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713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485832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34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21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83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86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693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825402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36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41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96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580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65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88273">
              <w:marLeft w:val="-225"/>
              <w:marRight w:val="-225"/>
              <w:marTop w:val="21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54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958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672964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574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6725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4156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6627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991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4109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971826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563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2155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62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0011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609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35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352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8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287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611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1216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799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4521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527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10839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5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64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73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54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180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820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120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521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858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777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43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519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7806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23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68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27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20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573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92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809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672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734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840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8613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639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6392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81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116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67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819988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31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81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1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899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67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796857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6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84193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04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8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690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969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007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15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855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8504233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81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58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84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484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8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6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67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5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11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1393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210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421283">
                                      <w:marLeft w:val="0"/>
                                      <w:marRight w:val="0"/>
                                      <w:marTop w:val="0"/>
                                      <w:marBottom w:val="27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6944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0817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82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18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2396">
          <w:marLeft w:val="0"/>
          <w:marRight w:val="0"/>
          <w:marTop w:val="15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19035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46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1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2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405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37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809652">
          <w:marLeft w:val="-225"/>
          <w:marRight w:val="-225"/>
          <w:marTop w:val="2175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8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57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07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9616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029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81328">
                                  <w:marLeft w:val="0"/>
                                  <w:marRight w:val="0"/>
                                  <w:marTop w:val="15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3411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02085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203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5203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4693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6103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6151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38951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46264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23723470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3665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0863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592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1930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983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4542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7751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279576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6770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91079031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269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5304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7052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260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5918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315500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9937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19384004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5536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6954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8535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11793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1506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55191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383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212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6614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38971167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652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8976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7107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6437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5968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46619247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7494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63216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95778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2355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1663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80731526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9148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5428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2303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973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3972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3023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eidos.com/" TargetMode="External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haroc\Downloads\Leidos%20White%20Paper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850F89"/>
      </a:accent1>
      <a:accent2>
        <a:srgbClr val="201747"/>
      </a:accent2>
      <a:accent3>
        <a:srgbClr val="BEBFBD"/>
      </a:accent3>
      <a:accent4>
        <a:srgbClr val="8C773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isl xmlns:xsi="http://www.w3.org/2001/XMLSchema-instance" xmlns:xsd="http://www.w3.org/2001/XMLSchema" xmlns="http://www.boldonjames.com/2008/01/sie/internal/label" sislVersion="0" policy="c8d5760e-638a-47e8-9e2e-1226c2cb268d" origin="userSelected">
  <element uid="42834bfb-1ec1-4beb-bd64-eb83fb3cb3f3" value=""/>
</sisl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9AE4FC15F74B41BC93BC47B398B191" ma:contentTypeVersion="0" ma:contentTypeDescription="Create a new document." ma:contentTypeScope="" ma:versionID="8d11ec231d2994ab16a2b83a96b83f8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ff03dde4259c08ff71d8d05c94e2e9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+TEVJRE9TLUNPUlBccGhhcm9jPC9Vc2VyTmFtZT48RGF0ZVRpbWU+Ny8yNC8yMDE4IDg6NTQ6MzQgUE08L0RhdGVUaW1lPjxMYWJlbFN0cmluZz5VbnJlc3RyaWN0ZWQ8L0xhYmVsU3RyaW5nPjwvaXRlbT48L2xhYmVsSGlzdG9yeT4=</Value>
</WrappedLabelHistory>
</file>

<file path=customXml/itemProps1.xml><?xml version="1.0" encoding="utf-8"?>
<ds:datastoreItem xmlns:ds="http://schemas.openxmlformats.org/officeDocument/2006/customXml" ds:itemID="{ED7F8420-D7B2-4766-8661-E3E9E6A5C8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2A8C20-2C3B-4B38-AC13-FC160196C029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59F141F7-6350-42FE-953B-3994243492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07B6C26-F1C9-4180-803E-C559326AB3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3970716-95E3-4B9D-A64C-F23A309A84AA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EF904074-C3DF-4C6F-BC93-EC9EDB1B9678}">
  <ds:schemaRefs>
    <ds:schemaRef ds:uri="http://www.w3.org/2001/XMLSchema"/>
    <ds:schemaRef ds:uri="http://www.boldonjames.com/2016/02/Classifier/internal/wrappedLabelHistor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pharoc\Downloads\Leidos White Paper Template.dotx</Template>
  <TotalTime>7</TotalTime>
  <Pages>2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AA-CREF</Company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Unrestricted</dc:subject>
  <dc:creator>Pharo, Chris</dc:creator>
  <cp:lastModifiedBy>Kongesor, Will I [US-US]</cp:lastModifiedBy>
  <cp:revision>3</cp:revision>
  <dcterms:created xsi:type="dcterms:W3CDTF">2022-06-06T18:20:00Z</dcterms:created>
  <dcterms:modified xsi:type="dcterms:W3CDTF">2022-06-06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b0926aac-b26d-4135-a149-f37b52293114</vt:lpwstr>
  </property>
  <property fmtid="{D5CDD505-2E9C-101B-9397-08002B2CF9AE}" pid="3" name="bjSaver">
    <vt:lpwstr>0uqfYsoYXJCQRo2j0lNwbTy9F5crBHYe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c8d5760e-638a-47e8-9e2e-1226c2cb268d" origin="userSelected" xmlns="http://www.boldonj</vt:lpwstr>
  </property>
  <property fmtid="{D5CDD505-2E9C-101B-9397-08002B2CF9AE}" pid="5" name="bjDocumentLabelXML-0">
    <vt:lpwstr>ames.com/2008/01/sie/internal/label"&gt;&lt;element uid="42834bfb-1ec1-4beb-bd64-eb83fb3cb3f3" value="" /&gt;&lt;/sisl&gt;</vt:lpwstr>
  </property>
  <property fmtid="{D5CDD505-2E9C-101B-9397-08002B2CF9AE}" pid="6" name="bjDocumentSecurityLabel">
    <vt:lpwstr>Unrestricted</vt:lpwstr>
  </property>
  <property fmtid="{D5CDD505-2E9C-101B-9397-08002B2CF9AE}" pid="7" name="bjLabelHistoryID">
    <vt:lpwstr>{EF904074-C3DF-4C6F-BC93-EC9EDB1B9678}</vt:lpwstr>
  </property>
  <property fmtid="{D5CDD505-2E9C-101B-9397-08002B2CF9AE}" pid="8" name="ContentTypeId">
    <vt:lpwstr>0x010100999AE4FC15F74B41BC93BC47B398B191</vt:lpwstr>
  </property>
  <property fmtid="{D5CDD505-2E9C-101B-9397-08002B2CF9AE}" pid="9" name="MSIP_Label_c968a81f-7ed4-4faa-9408-9652e001dd96_Enabled">
    <vt:lpwstr>true</vt:lpwstr>
  </property>
  <property fmtid="{D5CDD505-2E9C-101B-9397-08002B2CF9AE}" pid="10" name="MSIP_Label_c968a81f-7ed4-4faa-9408-9652e001dd96_SetDate">
    <vt:lpwstr>2022-06-06T15:49:06Z</vt:lpwstr>
  </property>
  <property fmtid="{D5CDD505-2E9C-101B-9397-08002B2CF9AE}" pid="11" name="MSIP_Label_c968a81f-7ed4-4faa-9408-9652e001dd96_Method">
    <vt:lpwstr>Privileged</vt:lpwstr>
  </property>
  <property fmtid="{D5CDD505-2E9C-101B-9397-08002B2CF9AE}" pid="12" name="MSIP_Label_c968a81f-7ed4-4faa-9408-9652e001dd96_Name">
    <vt:lpwstr>Unrestricted</vt:lpwstr>
  </property>
  <property fmtid="{D5CDD505-2E9C-101B-9397-08002B2CF9AE}" pid="13" name="MSIP_Label_c968a81f-7ed4-4faa-9408-9652e001dd96_SiteId">
    <vt:lpwstr>b64da4ac-e800-4cfc-8931-e607f720a1b8</vt:lpwstr>
  </property>
  <property fmtid="{D5CDD505-2E9C-101B-9397-08002B2CF9AE}" pid="14" name="MSIP_Label_c968a81f-7ed4-4faa-9408-9652e001dd96_ActionId">
    <vt:lpwstr>590934aa-eb43-4dd0-ad62-03423a30f97a</vt:lpwstr>
  </property>
  <property fmtid="{D5CDD505-2E9C-101B-9397-08002B2CF9AE}" pid="15" name="MSIP_Label_c968a81f-7ed4-4faa-9408-9652e001dd96_ContentBits">
    <vt:lpwstr>0</vt:lpwstr>
  </property>
</Properties>
</file>